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38A10" w14:textId="77777777" w:rsidR="00564776" w:rsidRPr="00041285" w:rsidRDefault="00564776" w:rsidP="00564776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ЗАЯВКА</w:t>
      </w:r>
    </w:p>
    <w:p w14:paraId="77A44CD2" w14:textId="77777777" w:rsidR="00564776" w:rsidRPr="00041285" w:rsidRDefault="00564776" w:rsidP="00564776">
      <w:pPr>
        <w:pStyle w:val="Compact"/>
        <w:jc w:val="center"/>
        <w:rPr>
          <w:rFonts w:ascii="Times New Roman" w:hAnsi="Times New Roman"/>
          <w:lang w:val="ru-RU"/>
        </w:rPr>
      </w:pPr>
      <w:r w:rsidRPr="00041285">
        <w:rPr>
          <w:rFonts w:ascii="Times New Roman" w:hAnsi="Times New Roman"/>
          <w:lang w:val="ru-RU"/>
        </w:rPr>
        <w:t>НА АТТЕСТАЦИЮ ЛАБОРАТОРИИ НЕРАЗРУШАЮЩЕГО КОНТРОЛЯ</w:t>
      </w:r>
    </w:p>
    <w:p w14:paraId="7523F94A" w14:textId="77777777" w:rsidR="00564776" w:rsidRPr="00E03AB3" w:rsidRDefault="00564776" w:rsidP="00564776">
      <w:pPr>
        <w:spacing w:line="360" w:lineRule="auto"/>
        <w:jc w:val="center"/>
        <w:rPr>
          <w:sz w:val="20"/>
          <w:szCs w:val="20"/>
        </w:rPr>
      </w:pPr>
    </w:p>
    <w:p w14:paraId="001F8665" w14:textId="77777777" w:rsidR="00564776" w:rsidRPr="00E03AB3" w:rsidRDefault="00564776" w:rsidP="00564776">
      <w:pPr>
        <w:spacing w:line="360" w:lineRule="auto"/>
        <w:jc w:val="center"/>
        <w:rPr>
          <w:szCs w:val="24"/>
          <w:vertAlign w:val="superscript"/>
        </w:rPr>
      </w:pPr>
      <w:r w:rsidRPr="00E03AB3">
        <w:rPr>
          <w:szCs w:val="24"/>
        </w:rPr>
        <w:t>№ ______ от «___» ___________ 20___ г.</w:t>
      </w:r>
      <w:r w:rsidRPr="00E03AB3">
        <w:rPr>
          <w:szCs w:val="24"/>
          <w:vertAlign w:val="superscript"/>
        </w:rPr>
        <w:t>1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6237"/>
      </w:tblGrid>
      <w:tr w:rsidR="00564776" w:rsidRPr="00CF6588" w14:paraId="6DFCD0E5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38391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 xml:space="preserve">Наименование </w:t>
            </w:r>
            <w:r>
              <w:t xml:space="preserve">заявителя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8B3854" w14:textId="77777777" w:rsidR="00564776" w:rsidRPr="007069B6" w:rsidRDefault="00564776" w:rsidP="00122721">
            <w:pPr>
              <w:pStyle w:val="a4"/>
              <w:spacing w:after="0" w:line="360" w:lineRule="auto"/>
              <w:rPr>
                <w:iCs/>
                <w:sz w:val="14"/>
              </w:rPr>
            </w:pPr>
          </w:p>
        </w:tc>
      </w:tr>
      <w:tr w:rsidR="00564776" w:rsidRPr="007069B6" w14:paraId="45EA3E41" w14:textId="77777777" w:rsidTr="00122721">
        <w:trPr>
          <w:trHeight w:val="9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6CE1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2F7C12CE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4"/>
              </w:rPr>
              <w:t>п</w:t>
            </w:r>
            <w:r w:rsidRPr="007069B6">
              <w:rPr>
                <w:iCs/>
                <w:sz w:val="14"/>
              </w:rPr>
              <w:t>олное (сокращенное) наименование</w:t>
            </w:r>
          </w:p>
        </w:tc>
      </w:tr>
      <w:tr w:rsidR="00564776" w:rsidRPr="00CF6588" w14:paraId="05D83505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32026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>Юридический адрес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D53828" w14:textId="77777777" w:rsidR="00564776" w:rsidRPr="007069B6" w:rsidRDefault="00564776" w:rsidP="00122721">
            <w:pPr>
              <w:pStyle w:val="a4"/>
              <w:spacing w:after="0"/>
              <w:rPr>
                <w:iCs/>
                <w:sz w:val="16"/>
                <w:szCs w:val="16"/>
              </w:rPr>
            </w:pPr>
          </w:p>
        </w:tc>
      </w:tr>
      <w:tr w:rsidR="00564776" w:rsidRPr="007069B6" w14:paraId="77F8D206" w14:textId="77777777" w:rsidTr="00122721">
        <w:trPr>
          <w:trHeight w:val="6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6B62A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2F374FB0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564776" w:rsidRPr="00CF6588" w14:paraId="09A15AF9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E2E23" w14:textId="77777777" w:rsidR="00564776" w:rsidRPr="00CF6588" w:rsidRDefault="00564776" w:rsidP="00122721">
            <w:pPr>
              <w:pStyle w:val="a4"/>
              <w:spacing w:after="0"/>
            </w:pPr>
            <w:r w:rsidRPr="00CF6588">
              <w:t>Наименование лаборатории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5CB53B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4"/>
              </w:rPr>
            </w:pPr>
          </w:p>
        </w:tc>
      </w:tr>
      <w:tr w:rsidR="00564776" w:rsidRPr="007069B6" w14:paraId="1D97B7E9" w14:textId="77777777" w:rsidTr="00122721">
        <w:trPr>
          <w:trHeight w:val="37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BC153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3FA44FD7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/>
                <w:sz w:val="18"/>
                <w:szCs w:val="18"/>
              </w:rPr>
            </w:pPr>
          </w:p>
        </w:tc>
      </w:tr>
      <w:tr w:rsidR="00564776" w:rsidRPr="00CF6588" w14:paraId="6998A10B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72016" w14:textId="77777777" w:rsidR="00564776" w:rsidRPr="00CF6588" w:rsidRDefault="00564776" w:rsidP="00122721">
            <w:pPr>
              <w:pStyle w:val="a4"/>
              <w:spacing w:after="0" w:line="360" w:lineRule="auto"/>
            </w:pPr>
            <w:r w:rsidRPr="00CF6588">
              <w:t>Фактический адрес лаборатории: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16DFE8" w14:textId="77777777" w:rsidR="00564776" w:rsidRPr="007069B6" w:rsidRDefault="00564776" w:rsidP="00122721">
            <w:pPr>
              <w:pStyle w:val="a4"/>
              <w:spacing w:after="0"/>
              <w:rPr>
                <w:iCs/>
                <w:sz w:val="16"/>
                <w:szCs w:val="16"/>
              </w:rPr>
            </w:pPr>
            <w:r w:rsidRPr="007069B6">
              <w:rPr>
                <w:iCs/>
                <w:sz w:val="16"/>
                <w:szCs w:val="16"/>
              </w:rPr>
              <w:t xml:space="preserve"> </w:t>
            </w:r>
          </w:p>
        </w:tc>
      </w:tr>
      <w:tr w:rsidR="00564776" w:rsidRPr="007069B6" w14:paraId="61494900" w14:textId="77777777" w:rsidTr="00122721">
        <w:trPr>
          <w:trHeight w:val="13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141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50798753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564776" w:rsidRPr="00CF6588" w14:paraId="6CAA341E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27AA3" w14:textId="77777777" w:rsidR="00564776" w:rsidRPr="00CF6588" w:rsidRDefault="00564776" w:rsidP="00122721">
            <w:pPr>
              <w:pStyle w:val="a4"/>
              <w:spacing w:after="0" w:line="360" w:lineRule="auto"/>
            </w:pPr>
            <w:r>
              <w:t>Сведения о руководителе заявителя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A79FCC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564776" w:rsidRPr="007069B6" w14:paraId="640B7C35" w14:textId="77777777" w:rsidTr="00122721">
        <w:trPr>
          <w:trHeight w:val="9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E4906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4B645B32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Ф.И.О., должность, телефон (с кодом)</w:t>
            </w:r>
          </w:p>
        </w:tc>
      </w:tr>
      <w:tr w:rsidR="00564776" w:rsidRPr="00CF6588" w14:paraId="4A0EB001" w14:textId="77777777" w:rsidTr="00122721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8DE70" w14:textId="77777777" w:rsidR="00564776" w:rsidRPr="00CF6588" w:rsidRDefault="00564776" w:rsidP="00122721">
            <w:pPr>
              <w:pStyle w:val="a4"/>
              <w:spacing w:after="0" w:line="360" w:lineRule="auto"/>
            </w:pPr>
            <w:r>
              <w:t>Сведения о</w:t>
            </w:r>
            <w:r w:rsidRPr="00CF6588">
              <w:t xml:space="preserve"> руководител</w:t>
            </w:r>
            <w:r>
              <w:t>е</w:t>
            </w:r>
            <w:r w:rsidRPr="00CF6588">
              <w:t xml:space="preserve"> лаборатории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A38B8" w14:textId="77777777" w:rsidR="00564776" w:rsidRPr="00CF6588" w:rsidRDefault="00564776" w:rsidP="00122721">
            <w:pPr>
              <w:pStyle w:val="a4"/>
              <w:spacing w:after="0" w:line="360" w:lineRule="auto"/>
              <w:rPr>
                <w:i/>
                <w:sz w:val="16"/>
                <w:szCs w:val="16"/>
              </w:rPr>
            </w:pPr>
          </w:p>
        </w:tc>
      </w:tr>
      <w:tr w:rsidR="00564776" w:rsidRPr="00CF6588" w14:paraId="1416530F" w14:textId="77777777" w:rsidTr="00122721">
        <w:trPr>
          <w:trHeight w:val="56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2E2F1" w14:textId="77777777" w:rsidR="00564776" w:rsidRPr="007069B6" w:rsidRDefault="00564776" w:rsidP="00122721">
            <w:pPr>
              <w:pStyle w:val="a4"/>
              <w:spacing w:after="0"/>
              <w:rPr>
                <w:sz w:val="18"/>
                <w:szCs w:val="18"/>
              </w:rPr>
            </w:pPr>
          </w:p>
        </w:tc>
        <w:tc>
          <w:tcPr>
            <w:tcW w:w="6237" w:type="dxa"/>
            <w:tcBorders>
              <w:left w:val="nil"/>
              <w:bottom w:val="nil"/>
              <w:right w:val="nil"/>
            </w:tcBorders>
            <w:vAlign w:val="center"/>
          </w:tcPr>
          <w:p w14:paraId="28490374" w14:textId="77777777" w:rsidR="00564776" w:rsidRPr="007069B6" w:rsidRDefault="00564776" w:rsidP="00122721">
            <w:pPr>
              <w:pStyle w:val="a4"/>
              <w:spacing w:after="0"/>
              <w:jc w:val="center"/>
              <w:rPr>
                <w:iCs/>
                <w:sz w:val="14"/>
                <w:szCs w:val="14"/>
              </w:rPr>
            </w:pPr>
            <w:r w:rsidRPr="007069B6">
              <w:rPr>
                <w:iCs/>
                <w:sz w:val="14"/>
                <w:szCs w:val="14"/>
              </w:rPr>
              <w:t>ФИО, телефон</w:t>
            </w:r>
            <w:r>
              <w:rPr>
                <w:iCs/>
                <w:sz w:val="14"/>
                <w:szCs w:val="14"/>
              </w:rPr>
              <w:t xml:space="preserve"> </w:t>
            </w:r>
            <w:r w:rsidRPr="007069B6">
              <w:rPr>
                <w:iCs/>
                <w:sz w:val="14"/>
                <w:szCs w:val="16"/>
              </w:rPr>
              <w:t>(с кодом)</w:t>
            </w:r>
          </w:p>
        </w:tc>
      </w:tr>
    </w:tbl>
    <w:p w14:paraId="377D18BA" w14:textId="77777777" w:rsidR="00564776" w:rsidRPr="00CE0F5E" w:rsidRDefault="00564776" w:rsidP="00564776">
      <w:pPr>
        <w:pStyle w:val="a4"/>
        <w:spacing w:before="240" w:line="360" w:lineRule="auto"/>
        <w:jc w:val="center"/>
        <w:rPr>
          <w:sz w:val="24"/>
        </w:rPr>
      </w:pPr>
      <w:r w:rsidRPr="00CE0F5E">
        <w:rPr>
          <w:sz w:val="24"/>
        </w:rPr>
        <w:t>Заявляемая область аттестации / расширения</w:t>
      </w:r>
      <w:r w:rsidRPr="005E0370">
        <w:t xml:space="preserve"> </w:t>
      </w:r>
      <w:r>
        <w:rPr>
          <w:sz w:val="24"/>
        </w:rPr>
        <w:t>области</w:t>
      </w:r>
      <w:r w:rsidRPr="005E0370">
        <w:rPr>
          <w:sz w:val="24"/>
        </w:rPr>
        <w:t xml:space="preserve"> аттестации</w:t>
      </w:r>
      <w:r w:rsidRPr="00CE0F5E">
        <w:rPr>
          <w:sz w:val="24"/>
        </w:rPr>
        <w:t>:</w:t>
      </w:r>
    </w:p>
    <w:tbl>
      <w:tblPr>
        <w:tblW w:w="1006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551"/>
        <w:gridCol w:w="5670"/>
      </w:tblGrid>
      <w:tr w:rsidR="00564776" w:rsidRPr="00E53A70" w14:paraId="44F75E48" w14:textId="77777777" w:rsidTr="00122721">
        <w:trPr>
          <w:trHeight w:val="405"/>
        </w:trPr>
        <w:tc>
          <w:tcPr>
            <w:tcW w:w="1844" w:type="dxa"/>
            <w:vAlign w:val="center"/>
          </w:tcPr>
          <w:p w14:paraId="552A6CD6" w14:textId="77777777" w:rsidR="00564776" w:rsidRPr="00E53A70" w:rsidRDefault="00564776" w:rsidP="00122721">
            <w:pPr>
              <w:spacing w:line="360" w:lineRule="auto"/>
              <w:jc w:val="center"/>
              <w:rPr>
                <w:sz w:val="22"/>
              </w:rPr>
            </w:pPr>
            <w:r w:rsidRPr="00E53A70">
              <w:t>Методы (виды) НК</w:t>
            </w:r>
          </w:p>
        </w:tc>
        <w:tc>
          <w:tcPr>
            <w:tcW w:w="2551" w:type="dxa"/>
          </w:tcPr>
          <w:p w14:paraId="579E42B4" w14:textId="77777777" w:rsidR="00564776" w:rsidRPr="00E53A70" w:rsidRDefault="00564776" w:rsidP="00122721">
            <w:pPr>
              <w:spacing w:line="360" w:lineRule="auto"/>
              <w:jc w:val="center"/>
            </w:pPr>
            <w:r w:rsidRPr="00E53A70">
              <w:t xml:space="preserve">Объекты </w:t>
            </w:r>
            <w:proofErr w:type="gramStart"/>
            <w:r w:rsidRPr="00E53A70">
              <w:t>контроля</w:t>
            </w:r>
            <w:r w:rsidRPr="00D40890">
              <w:t xml:space="preserve">  </w:t>
            </w:r>
            <w:r>
              <w:t>и</w:t>
            </w:r>
            <w:proofErr w:type="gramEnd"/>
          </w:p>
        </w:tc>
        <w:tc>
          <w:tcPr>
            <w:tcW w:w="5670" w:type="dxa"/>
            <w:vAlign w:val="center"/>
          </w:tcPr>
          <w:p w14:paraId="6D71E1FB" w14:textId="77777777" w:rsidR="00564776" w:rsidRPr="00D40890" w:rsidRDefault="00564776" w:rsidP="00122721">
            <w:pPr>
              <w:spacing w:line="360" w:lineRule="auto"/>
              <w:jc w:val="center"/>
            </w:pPr>
            <w:r>
              <w:t>Технические устройства</w:t>
            </w:r>
          </w:p>
        </w:tc>
      </w:tr>
      <w:tr w:rsidR="00564776" w:rsidRPr="00E53A70" w14:paraId="157AFDEA" w14:textId="77777777" w:rsidTr="00122721">
        <w:trPr>
          <w:trHeight w:val="165"/>
        </w:trPr>
        <w:tc>
          <w:tcPr>
            <w:tcW w:w="1844" w:type="dxa"/>
            <w:vAlign w:val="center"/>
          </w:tcPr>
          <w:p w14:paraId="60E8D2FC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5EF2FDCA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2AFF0BF8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29377F19" w14:textId="77777777" w:rsidTr="00122721">
        <w:trPr>
          <w:trHeight w:val="240"/>
        </w:trPr>
        <w:tc>
          <w:tcPr>
            <w:tcW w:w="1844" w:type="dxa"/>
            <w:vAlign w:val="center"/>
          </w:tcPr>
          <w:p w14:paraId="2A6BC52A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037796DB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1DE304AF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50A8205A" w14:textId="77777777" w:rsidTr="00122721">
        <w:trPr>
          <w:trHeight w:val="225"/>
        </w:trPr>
        <w:tc>
          <w:tcPr>
            <w:tcW w:w="1844" w:type="dxa"/>
            <w:vAlign w:val="center"/>
          </w:tcPr>
          <w:p w14:paraId="5113AD89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7AF5373C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2C54EA2A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146B91E7" w14:textId="77777777" w:rsidTr="00122721">
        <w:trPr>
          <w:trHeight w:val="180"/>
        </w:trPr>
        <w:tc>
          <w:tcPr>
            <w:tcW w:w="1844" w:type="dxa"/>
            <w:vAlign w:val="center"/>
          </w:tcPr>
          <w:p w14:paraId="5CEE0764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329E7A58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04C854D8" w14:textId="77777777" w:rsidR="00564776" w:rsidRPr="00E53A70" w:rsidRDefault="00564776" w:rsidP="00122721">
            <w:pPr>
              <w:spacing w:line="360" w:lineRule="auto"/>
              <w:jc w:val="center"/>
              <w:rPr>
                <w:sz w:val="20"/>
              </w:rPr>
            </w:pPr>
          </w:p>
        </w:tc>
      </w:tr>
      <w:tr w:rsidR="00564776" w:rsidRPr="00E53A70" w14:paraId="16D38937" w14:textId="77777777" w:rsidTr="00122721">
        <w:trPr>
          <w:trHeight w:val="225"/>
        </w:trPr>
        <w:tc>
          <w:tcPr>
            <w:tcW w:w="1844" w:type="dxa"/>
            <w:vAlign w:val="center"/>
          </w:tcPr>
          <w:p w14:paraId="7DC8FD91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22B49BCA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05C94E75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20280B72" w14:textId="77777777" w:rsidTr="00122721">
        <w:trPr>
          <w:trHeight w:val="240"/>
        </w:trPr>
        <w:tc>
          <w:tcPr>
            <w:tcW w:w="1844" w:type="dxa"/>
            <w:vAlign w:val="center"/>
          </w:tcPr>
          <w:p w14:paraId="4C43CAFC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5FCF14BD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265B85C8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4F1354EF" w14:textId="77777777" w:rsidTr="00122721">
        <w:trPr>
          <w:trHeight w:val="135"/>
        </w:trPr>
        <w:tc>
          <w:tcPr>
            <w:tcW w:w="1844" w:type="dxa"/>
            <w:vAlign w:val="center"/>
          </w:tcPr>
          <w:p w14:paraId="3B4BDA53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680367AF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65AD93FE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30E71A32" w14:textId="77777777" w:rsidTr="00122721">
        <w:trPr>
          <w:trHeight w:val="165"/>
        </w:trPr>
        <w:tc>
          <w:tcPr>
            <w:tcW w:w="1844" w:type="dxa"/>
            <w:vAlign w:val="center"/>
          </w:tcPr>
          <w:p w14:paraId="33AE309D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3C8BBE11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58077382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0638075B" w14:textId="77777777" w:rsidTr="00122721">
        <w:trPr>
          <w:trHeight w:val="70"/>
        </w:trPr>
        <w:tc>
          <w:tcPr>
            <w:tcW w:w="1844" w:type="dxa"/>
            <w:vAlign w:val="center"/>
          </w:tcPr>
          <w:p w14:paraId="2CE4AD15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5BD0CBF4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742D3ADC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2580F294" w14:textId="77777777" w:rsidTr="00122721">
        <w:trPr>
          <w:trHeight w:val="70"/>
        </w:trPr>
        <w:tc>
          <w:tcPr>
            <w:tcW w:w="1844" w:type="dxa"/>
            <w:vAlign w:val="center"/>
          </w:tcPr>
          <w:p w14:paraId="2E7EE43C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550691C9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7813AA80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15A645E1" w14:textId="77777777" w:rsidTr="00122721">
        <w:trPr>
          <w:trHeight w:val="70"/>
        </w:trPr>
        <w:tc>
          <w:tcPr>
            <w:tcW w:w="1844" w:type="dxa"/>
            <w:vAlign w:val="center"/>
          </w:tcPr>
          <w:p w14:paraId="5EE6D7D4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58F2C578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748E642F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  <w:tr w:rsidR="00564776" w:rsidRPr="00E53A70" w14:paraId="2AE07693" w14:textId="77777777" w:rsidTr="00122721">
        <w:trPr>
          <w:trHeight w:val="70"/>
        </w:trPr>
        <w:tc>
          <w:tcPr>
            <w:tcW w:w="1844" w:type="dxa"/>
            <w:vAlign w:val="center"/>
          </w:tcPr>
          <w:p w14:paraId="26D3844F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2551" w:type="dxa"/>
            <w:vAlign w:val="center"/>
          </w:tcPr>
          <w:p w14:paraId="1B878DB0" w14:textId="77777777" w:rsidR="00564776" w:rsidRPr="00E53A70" w:rsidRDefault="00564776" w:rsidP="00122721">
            <w:pPr>
              <w:jc w:val="center"/>
              <w:rPr>
                <w:sz w:val="22"/>
              </w:rPr>
            </w:pPr>
          </w:p>
        </w:tc>
        <w:tc>
          <w:tcPr>
            <w:tcW w:w="5670" w:type="dxa"/>
          </w:tcPr>
          <w:p w14:paraId="3A535B40" w14:textId="77777777" w:rsidR="00564776" w:rsidRPr="00E53A70" w:rsidRDefault="00564776" w:rsidP="00122721">
            <w:pPr>
              <w:spacing w:line="360" w:lineRule="auto"/>
              <w:jc w:val="center"/>
              <w:rPr>
                <w:b/>
                <w:sz w:val="20"/>
              </w:rPr>
            </w:pPr>
          </w:p>
        </w:tc>
      </w:tr>
    </w:tbl>
    <w:p w14:paraId="0031B475" w14:textId="77777777" w:rsidR="00564776" w:rsidRPr="00E53A70" w:rsidRDefault="00564776" w:rsidP="00564776">
      <w:pPr>
        <w:spacing w:line="360" w:lineRule="auto"/>
        <w:jc w:val="center"/>
      </w:pPr>
    </w:p>
    <w:p w14:paraId="0DE491D2" w14:textId="77777777" w:rsidR="00564776" w:rsidRPr="00E53A70" w:rsidRDefault="00564776" w:rsidP="00564776">
      <w:pPr>
        <w:spacing w:line="360" w:lineRule="auto"/>
      </w:pPr>
      <w:r w:rsidRPr="00E53A70">
        <w:t xml:space="preserve">Заявитель_______________________________ Ф.И.О. </w:t>
      </w:r>
    </w:p>
    <w:p w14:paraId="14BAEA4D" w14:textId="77777777" w:rsidR="00564776" w:rsidRPr="00E53A70" w:rsidRDefault="00564776" w:rsidP="00564776">
      <w:pPr>
        <w:spacing w:line="360" w:lineRule="auto"/>
      </w:pPr>
      <w:r w:rsidRPr="00E53A70">
        <w:t xml:space="preserve">         МП                        подпись</w:t>
      </w:r>
    </w:p>
    <w:p w14:paraId="61BB58FA" w14:textId="77777777" w:rsidR="00564776" w:rsidRPr="003520D2" w:rsidRDefault="00564776" w:rsidP="00564776">
      <w:pPr>
        <w:spacing w:line="360" w:lineRule="auto"/>
        <w:rPr>
          <w:szCs w:val="24"/>
        </w:rPr>
      </w:pPr>
      <w:r w:rsidRPr="00E53A70">
        <w:rPr>
          <w:szCs w:val="24"/>
          <w:vertAlign w:val="superscript"/>
        </w:rPr>
        <w:t>1</w:t>
      </w:r>
      <w:r w:rsidRPr="00E53A70">
        <w:rPr>
          <w:szCs w:val="24"/>
        </w:rPr>
        <w:t xml:space="preserve"> Номер и дату регистрации указывает АЦЛНК после регистрации</w:t>
      </w:r>
      <w:r>
        <w:rPr>
          <w:szCs w:val="24"/>
        </w:rPr>
        <w:t>.</w:t>
      </w:r>
      <w:r w:rsidRPr="003520D2">
        <w:rPr>
          <w:szCs w:val="24"/>
        </w:rPr>
        <w:t xml:space="preserve"> </w:t>
      </w:r>
    </w:p>
    <w:p w14:paraId="6B516C61" w14:textId="77777777" w:rsidR="00564776" w:rsidRDefault="00564776" w:rsidP="00564776">
      <w:pPr>
        <w:spacing w:line="360" w:lineRule="auto"/>
        <w:jc w:val="both"/>
        <w:rPr>
          <w:szCs w:val="24"/>
        </w:rPr>
      </w:pPr>
      <w:r w:rsidRPr="00E03AB3">
        <w:rPr>
          <w:szCs w:val="24"/>
        </w:rPr>
        <w:t>Приложения:</w:t>
      </w:r>
    </w:p>
    <w:p w14:paraId="2DB7B76E" w14:textId="77777777" w:rsidR="00564776" w:rsidRPr="00847194" w:rsidRDefault="00564776" w:rsidP="00564776">
      <w:pPr>
        <w:spacing w:line="360" w:lineRule="auto"/>
        <w:jc w:val="both"/>
        <w:rPr>
          <w:szCs w:val="24"/>
        </w:rPr>
      </w:pPr>
      <w:r>
        <w:rPr>
          <w:szCs w:val="24"/>
        </w:rPr>
        <w:lastRenderedPageBreak/>
        <w:t xml:space="preserve">- </w:t>
      </w:r>
      <w:r w:rsidRPr="00847194">
        <w:rPr>
          <w:szCs w:val="24"/>
        </w:rPr>
        <w:t>копи</w:t>
      </w:r>
      <w:r>
        <w:rPr>
          <w:szCs w:val="24"/>
        </w:rPr>
        <w:t>я</w:t>
      </w:r>
      <w:r w:rsidRPr="00847194">
        <w:rPr>
          <w:szCs w:val="24"/>
        </w:rPr>
        <w:t xml:space="preserve"> свидетельства о внесении записи в Единый государственный реестр юридических лиц;</w:t>
      </w:r>
    </w:p>
    <w:p w14:paraId="7C04C9E7" w14:textId="77777777" w:rsidR="00564776" w:rsidRPr="00847194" w:rsidRDefault="00564776" w:rsidP="00564776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копии регистрационных документов (для индивидуальных предпринимателей);</w:t>
      </w:r>
    </w:p>
    <w:p w14:paraId="5EC2A60A" w14:textId="77777777" w:rsidR="00564776" w:rsidRPr="00847194" w:rsidRDefault="00564776" w:rsidP="00564776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документы системы менеджмента качества;</w:t>
      </w:r>
    </w:p>
    <w:p w14:paraId="6C68C90A" w14:textId="77777777" w:rsidR="00564776" w:rsidRPr="00847194" w:rsidRDefault="00564776" w:rsidP="00564776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паспорт ЛНК;</w:t>
      </w:r>
    </w:p>
    <w:p w14:paraId="0AF564B2" w14:textId="77777777" w:rsidR="00564776" w:rsidRDefault="00564776" w:rsidP="00564776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Положение о ЛНК;</w:t>
      </w:r>
    </w:p>
    <w:p w14:paraId="0324AF0C" w14:textId="77777777" w:rsidR="00564776" w:rsidRPr="00E03AB3" w:rsidRDefault="00564776" w:rsidP="00564776">
      <w:pPr>
        <w:spacing w:line="360" w:lineRule="auto"/>
        <w:jc w:val="both"/>
        <w:rPr>
          <w:szCs w:val="24"/>
        </w:rPr>
      </w:pPr>
      <w:r w:rsidRPr="00847194">
        <w:rPr>
          <w:szCs w:val="24"/>
        </w:rPr>
        <w:t>- другие документы, содержащие инфо</w:t>
      </w:r>
      <w:r>
        <w:rPr>
          <w:szCs w:val="24"/>
        </w:rPr>
        <w:t>рмацию о заявителе, необходимую</w:t>
      </w:r>
      <w:r>
        <w:rPr>
          <w:szCs w:val="24"/>
        </w:rPr>
        <w:br/>
      </w:r>
      <w:r w:rsidRPr="00847194">
        <w:rPr>
          <w:szCs w:val="24"/>
        </w:rPr>
        <w:t>для подтверждения ее соответствия установленным требованиям</w:t>
      </w:r>
      <w:r>
        <w:rPr>
          <w:szCs w:val="24"/>
        </w:rPr>
        <w:t>.</w:t>
      </w:r>
    </w:p>
    <w:sectPr w:rsidR="00564776" w:rsidRPr="00E03A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776"/>
    <w:rsid w:val="00564776"/>
    <w:rsid w:val="00567361"/>
    <w:rsid w:val="0059617E"/>
    <w:rsid w:val="0063095C"/>
    <w:rsid w:val="009C03B2"/>
    <w:rsid w:val="00A70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4747B"/>
  <w15:chartTrackingRefBased/>
  <w15:docId w15:val="{B9F0C5D6-1FA0-4267-A14E-BA2665A5F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4776"/>
    <w:p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paragraph" w:styleId="2">
    <w:name w:val="heading 2"/>
    <w:aliases w:val="Заголовок 2 отчет"/>
    <w:basedOn w:val="a"/>
    <w:next w:val="a"/>
    <w:link w:val="20"/>
    <w:uiPriority w:val="9"/>
    <w:unhideWhenUsed/>
    <w:qFormat/>
    <w:rsid w:val="00567361"/>
    <w:pPr>
      <w:keepNext/>
      <w:autoSpaceDE w:val="0"/>
      <w:autoSpaceDN w:val="0"/>
      <w:adjustRightInd w:val="0"/>
      <w:spacing w:before="120" w:after="120" w:line="360" w:lineRule="auto"/>
      <w:contextualSpacing/>
      <w:jc w:val="center"/>
      <w:outlineLvl w:val="1"/>
    </w:pPr>
    <w:rPr>
      <w:rFonts w:eastAsia="Times New Roman"/>
      <w:b/>
      <w:bCs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aliases w:val="Заголовок 2 отчет Знак"/>
    <w:basedOn w:val="a0"/>
    <w:link w:val="2"/>
    <w:uiPriority w:val="9"/>
    <w:rsid w:val="00567361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a3">
    <w:name w:val="Мой_Заголовок раздела"/>
    <w:basedOn w:val="a"/>
    <w:next w:val="a"/>
    <w:qFormat/>
    <w:rsid w:val="009C03B2"/>
    <w:pPr>
      <w:spacing w:before="120" w:after="120"/>
      <w:ind w:firstLine="567"/>
      <w:outlineLvl w:val="1"/>
    </w:pPr>
    <w:rPr>
      <w:b/>
      <w:bCs/>
      <w:sz w:val="28"/>
      <w:szCs w:val="28"/>
    </w:rPr>
  </w:style>
  <w:style w:type="paragraph" w:styleId="a4">
    <w:name w:val="Body Text"/>
    <w:basedOn w:val="a"/>
    <w:link w:val="a5"/>
    <w:rsid w:val="00564776"/>
    <w:pPr>
      <w:spacing w:after="120"/>
    </w:pPr>
    <w:rPr>
      <w:sz w:val="22"/>
    </w:rPr>
  </w:style>
  <w:style w:type="character" w:customStyle="1" w:styleId="a5">
    <w:name w:val="Основной текст Знак"/>
    <w:basedOn w:val="a0"/>
    <w:link w:val="a4"/>
    <w:rsid w:val="00564776"/>
    <w:rPr>
      <w:rFonts w:ascii="Times New Roman" w:eastAsia="Calibri" w:hAnsi="Times New Roman" w:cs="Times New Roman"/>
      <w:lang w:val="ru-RU"/>
    </w:rPr>
  </w:style>
  <w:style w:type="paragraph" w:customStyle="1" w:styleId="Compact">
    <w:name w:val="Compact"/>
    <w:basedOn w:val="a4"/>
    <w:qFormat/>
    <w:rsid w:val="00564776"/>
    <w:pPr>
      <w:spacing w:before="36" w:after="36"/>
    </w:pPr>
    <w:rPr>
      <w:rFonts w:ascii="Calibri" w:hAnsi="Calibr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Шахматов</dc:creator>
  <cp:keywords/>
  <dc:description/>
  <cp:lastModifiedBy>Денис Шахматов</cp:lastModifiedBy>
  <cp:revision>1</cp:revision>
  <dcterms:created xsi:type="dcterms:W3CDTF">2021-03-05T13:25:00Z</dcterms:created>
  <dcterms:modified xsi:type="dcterms:W3CDTF">2021-03-05T13:25:00Z</dcterms:modified>
</cp:coreProperties>
</file>